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1"/>
      </w:tblGrid>
      <w:tr w:rsidR="008D1014" w:rsidRPr="00771736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0D18E8CB" w:rsidR="008D1014" w:rsidRPr="007631FF" w:rsidRDefault="008D1014" w:rsidP="008D1014">
      <w:pPr>
        <w:pStyle w:val="Corpotesto"/>
        <w:rPr>
          <w:sz w:val="20"/>
          <w:szCs w:val="20"/>
          <w:lang w:val="it-IT"/>
        </w:rPr>
      </w:pPr>
    </w:p>
    <w:p w14:paraId="319325FB" w14:textId="02C4500B" w:rsidR="004B36C5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 xml:space="preserve">sottoscritto </w:t>
      </w:r>
      <w:r w:rsidR="0026345A">
        <w:rPr>
          <w:sz w:val="22"/>
          <w:szCs w:val="22"/>
          <w:lang w:val="it-IT"/>
        </w:rPr>
        <w:t>D’AVANZO DAVIDE</w:t>
      </w:r>
      <w:r w:rsidR="00E50E2A">
        <w:rPr>
          <w:sz w:val="22"/>
          <w:szCs w:val="22"/>
          <w:lang w:val="it-IT"/>
        </w:rPr>
        <w:t xml:space="preserve"> </w:t>
      </w:r>
      <w:r w:rsidR="004B36C5" w:rsidRPr="004B36C5">
        <w:rPr>
          <w:sz w:val="22"/>
          <w:szCs w:val="22"/>
          <w:lang w:val="it-IT"/>
        </w:rPr>
        <w:t xml:space="preserve">nato a </w:t>
      </w:r>
      <w:r w:rsidR="00E50E2A" w:rsidRPr="00E50E2A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 il </w:t>
      </w:r>
      <w:r w:rsidR="00E50E2A" w:rsidRPr="00E50E2A">
        <w:rPr>
          <w:i/>
          <w:iCs/>
          <w:sz w:val="22"/>
          <w:szCs w:val="22"/>
          <w:lang w:val="it-IT"/>
        </w:rPr>
        <w:t>OMISSIS</w:t>
      </w:r>
      <w:r w:rsidR="00E50E2A"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Dirigente di Ferrovie Emilia Romagna S.r.l. </w:t>
      </w:r>
    </w:p>
    <w:p w14:paraId="7524D6F0" w14:textId="69FF5835" w:rsidR="00C42046" w:rsidRPr="0005594B" w:rsidRDefault="0026345A" w:rsidP="004B36C5">
      <w:pPr>
        <w:pStyle w:val="Corpotesto"/>
        <w:rPr>
          <w:sz w:val="22"/>
          <w:szCs w:val="22"/>
          <w:lang w:val="it-IT"/>
        </w:rPr>
      </w:pPr>
      <w:r>
        <w:rPr>
          <w:rFonts w:ascii="Times New Roman" w:hAnsi="Times New Roman" w:cs="Times New Roman"/>
          <w:noProof/>
          <w:lang w:eastAsia="it-IT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5FC750" wp14:editId="1F0DA854">
                <wp:simplePos x="0" y="0"/>
                <wp:positionH relativeFrom="leftMargin">
                  <wp:posOffset>161925</wp:posOffset>
                </wp:positionH>
                <wp:positionV relativeFrom="paragraph">
                  <wp:posOffset>120015</wp:posOffset>
                </wp:positionV>
                <wp:extent cx="381000" cy="6591300"/>
                <wp:effectExtent l="9525" t="9525" r="9525" b="9525"/>
                <wp:wrapSquare wrapText="bothSides"/>
                <wp:docPr id="1305324213" name="Casella di testo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659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6E0D26" w14:textId="77777777" w:rsidR="00E50E2A" w:rsidRPr="00E50E2A" w:rsidRDefault="00E50E2A" w:rsidP="00E50E2A">
                            <w:pPr>
                              <w:jc w:val="center"/>
                              <w:rPr>
                                <w:b/>
                                <w:bCs/>
                                <w:lang w:val="it-IT"/>
                              </w:rPr>
                            </w:pPr>
                            <w:r w:rsidRPr="00E50E2A">
                              <w:rPr>
                                <w:b/>
                                <w:bCs/>
                                <w:lang w:val="it-IT"/>
                              </w:rPr>
                              <w:t>COPIA CONFORME ALL’ORIGINALE, CONSERVATA PRESSO L’U.O. LEGAL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5FC750" id="_x0000_t202" coordsize="21600,21600" o:spt="202" path="m,l,21600r21600,l21600,xe">
                <v:stroke joinstyle="miter"/>
                <v:path gradientshapeok="t" o:connecttype="rect"/>
              </v:shapetype>
              <v:shape id="Casella di testo 217" o:spid="_x0000_s1026" type="#_x0000_t202" style="position:absolute;margin-left:12.75pt;margin-top:9.45pt;width:30pt;height:51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">
                <v:textbox style="layout-flow:vertical;mso-layout-flow-alt:bottom-to-top">
                  <w:txbxContent>
                    <w:p w14:paraId="2D6E0D26" w14:textId="77777777" w:rsidR="00E50E2A" w:rsidRPr="00E50E2A" w:rsidRDefault="00E50E2A" w:rsidP="00E50E2A">
                      <w:pPr>
                        <w:jc w:val="center"/>
                        <w:rPr>
                          <w:b/>
                          <w:bCs/>
                          <w:lang w:val="it-IT"/>
                        </w:rPr>
                      </w:pPr>
                      <w:r w:rsidRPr="00E50E2A">
                        <w:rPr>
                          <w:b/>
                          <w:bCs/>
                          <w:lang w:val="it-IT"/>
                        </w:rPr>
                        <w:t>COPIA CONFORME ALL’ORIGINALE, CONSERVATA PRESSO L’U.O. LEGA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A68A3"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D.Igs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12DED8AB" w14:textId="148B6856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ai sensi dell'art. 14, c.1, lett. d) del d.Igs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2C4F633D" w:rsidR="008D1014" w:rsidRPr="0005594B" w:rsidRDefault="0026345A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0ABE37" wp14:editId="3BBF132C">
                <wp:simplePos x="0" y="0"/>
                <wp:positionH relativeFrom="column">
                  <wp:posOffset>451485</wp:posOffset>
                </wp:positionH>
                <wp:positionV relativeFrom="paragraph">
                  <wp:posOffset>177800</wp:posOffset>
                </wp:positionV>
                <wp:extent cx="314325" cy="276225"/>
                <wp:effectExtent l="9525" t="9525" r="9525" b="9525"/>
                <wp:wrapNone/>
                <wp:docPr id="1216838729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14325" cy="276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9B61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35.55pt;margin-top:14pt;width:24.75pt;height:21.7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"/>
            </w:pict>
          </mc:Fallback>
        </mc:AlternateContent>
      </w: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0ABE37" wp14:editId="06D6E796">
                <wp:simplePos x="0" y="0"/>
                <wp:positionH relativeFrom="column">
                  <wp:posOffset>499110</wp:posOffset>
                </wp:positionH>
                <wp:positionV relativeFrom="paragraph">
                  <wp:posOffset>177800</wp:posOffset>
                </wp:positionV>
                <wp:extent cx="266700" cy="276225"/>
                <wp:effectExtent l="9525" t="9525" r="9525" b="9525"/>
                <wp:wrapNone/>
                <wp:docPr id="45885754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66700" cy="276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E489EB" id="AutoShape 5" o:spid="_x0000_s1026" type="#_x0000_t32" style="position:absolute;margin-left:39.3pt;margin-top:14pt;width:21pt;height:21.7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"/>
            </w:pict>
          </mc:Fallback>
        </mc:AlternateContent>
      </w:r>
    </w:p>
    <w:p w14:paraId="03C60D15" w14:textId="04E27B40" w:rsidR="00C42046" w:rsidRDefault="007C0AF7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74E4F57E" w:rsidR="00C42046" w:rsidRPr="0005594B" w:rsidRDefault="0026345A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0ABE37" wp14:editId="7F8D9047">
                <wp:simplePos x="0" y="0"/>
                <wp:positionH relativeFrom="column">
                  <wp:posOffset>499110</wp:posOffset>
                </wp:positionH>
                <wp:positionV relativeFrom="paragraph">
                  <wp:posOffset>635</wp:posOffset>
                </wp:positionV>
                <wp:extent cx="323850" cy="276225"/>
                <wp:effectExtent l="9525" t="9525" r="9525" b="9525"/>
                <wp:wrapNone/>
                <wp:docPr id="17723918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23850" cy="276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2043BD" id="AutoShape 8" o:spid="_x0000_s1026" type="#_x0000_t32" style="position:absolute;margin-left:39.3pt;margin-top:.05pt;width:25.5pt;height:21.7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"/>
            </w:pict>
          </mc:Fallback>
        </mc:AlternateContent>
      </w: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0ABE37" wp14:editId="55B0F612">
                <wp:simplePos x="0" y="0"/>
                <wp:positionH relativeFrom="column">
                  <wp:posOffset>499110</wp:posOffset>
                </wp:positionH>
                <wp:positionV relativeFrom="paragraph">
                  <wp:posOffset>635</wp:posOffset>
                </wp:positionV>
                <wp:extent cx="266700" cy="276225"/>
                <wp:effectExtent l="9525" t="9525" r="9525" b="9525"/>
                <wp:wrapNone/>
                <wp:docPr id="42013566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66700" cy="276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94673" id="AutoShape 7" o:spid="_x0000_s1026" type="#_x0000_t32" style="position:absolute;margin-left:39.3pt;margin-top:.05pt;width:21pt;height:21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"/>
            </w:pict>
          </mc:Fallback>
        </mc:AlternateConten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338EC303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S.rl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298C4F73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Ferrara</w:t>
      </w:r>
      <w:r w:rsidR="00771736">
        <w:rPr>
          <w:sz w:val="22"/>
          <w:szCs w:val="22"/>
          <w:lang w:val="it-IT"/>
        </w:rPr>
        <w:t>17/05/2024</w:t>
      </w:r>
      <w:r>
        <w:rPr>
          <w:sz w:val="22"/>
          <w:szCs w:val="22"/>
          <w:lang w:val="it-IT"/>
        </w:rPr>
        <w:t xml:space="preserve">   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186F39C3" w:rsidR="008D1014" w:rsidRPr="00437C77" w:rsidRDefault="008D1014" w:rsidP="006108BB">
      <w:pPr>
        <w:pStyle w:val="Corpotesto"/>
        <w:spacing w:before="0" w:after="0"/>
        <w:rPr>
          <w:i/>
          <w:iCs/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</w:t>
      </w:r>
      <w:r w:rsidR="00437C77">
        <w:rPr>
          <w:sz w:val="22"/>
          <w:szCs w:val="22"/>
        </w:rPr>
        <w:t xml:space="preserve">                  </w:t>
      </w:r>
      <w:r w:rsidR="007631FF" w:rsidRPr="0005594B">
        <w:rPr>
          <w:sz w:val="22"/>
          <w:szCs w:val="22"/>
        </w:rPr>
        <w:t xml:space="preserve"> </w:t>
      </w:r>
      <w:r w:rsidR="00437C77" w:rsidRPr="00437C77">
        <w:rPr>
          <w:i/>
          <w:iCs/>
          <w:sz w:val="22"/>
          <w:szCs w:val="22"/>
        </w:rPr>
        <w:t>OMISSIS</w:t>
      </w:r>
    </w:p>
    <w:sectPr w:rsidR="008D1014" w:rsidRPr="00437C77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7423301">
    <w:abstractNumId w:val="1"/>
  </w:num>
  <w:num w:numId="2" w16cid:durableId="982852173">
    <w:abstractNumId w:val="0"/>
  </w:num>
  <w:num w:numId="3" w16cid:durableId="758914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4469993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3636746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94B"/>
    <w:rsid w:val="00055D0B"/>
    <w:rsid w:val="0026345A"/>
    <w:rsid w:val="002D3BCE"/>
    <w:rsid w:val="00437C77"/>
    <w:rsid w:val="004B36C5"/>
    <w:rsid w:val="004E29B3"/>
    <w:rsid w:val="005001EE"/>
    <w:rsid w:val="00590D07"/>
    <w:rsid w:val="005A68A3"/>
    <w:rsid w:val="005A6D9C"/>
    <w:rsid w:val="006108BB"/>
    <w:rsid w:val="007631FF"/>
    <w:rsid w:val="00771736"/>
    <w:rsid w:val="00784D58"/>
    <w:rsid w:val="007A7557"/>
    <w:rsid w:val="007C0AF7"/>
    <w:rsid w:val="008D1014"/>
    <w:rsid w:val="008D6863"/>
    <w:rsid w:val="00A8395B"/>
    <w:rsid w:val="00B86B75"/>
    <w:rsid w:val="00BC3037"/>
    <w:rsid w:val="00BC48D5"/>
    <w:rsid w:val="00C36279"/>
    <w:rsid w:val="00C42046"/>
    <w:rsid w:val="00E315A3"/>
    <w:rsid w:val="00E50E2A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Mantovani</dc:creator>
  <cp:lastModifiedBy>deborah mantovani</cp:lastModifiedBy>
  <cp:revision>4</cp:revision>
  <cp:lastPrinted>2022-05-27T08:01:00Z</cp:lastPrinted>
  <dcterms:created xsi:type="dcterms:W3CDTF">2023-07-17T14:12:00Z</dcterms:created>
  <dcterms:modified xsi:type="dcterms:W3CDTF">2024-05-29T09:31:00Z</dcterms:modified>
</cp:coreProperties>
</file>